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81FC14" w14:textId="77777777" w:rsidR="0070028D" w:rsidRPr="00DE4C20" w:rsidRDefault="0070028D" w:rsidP="00552A78">
      <w:pPr>
        <w:rPr>
          <w:rFonts w:ascii="David" w:hAnsi="David" w:cs="David"/>
          <w:rtl/>
        </w:rPr>
      </w:pPr>
    </w:p>
    <w:p w14:paraId="40B05286" w14:textId="28C44898" w:rsidR="00150DFD" w:rsidRPr="00983FDB" w:rsidRDefault="00150DFD" w:rsidP="00DE4C20">
      <w:pPr>
        <w:pStyle w:val="Header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983FDB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טופס מעקב </w:t>
      </w:r>
      <w:r w:rsidR="00DE4C20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>שעות</w:t>
      </w:r>
      <w:r w:rsidR="009A517E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r w:rsidR="00191EB8">
        <w:rPr>
          <w:rFonts w:ascii="David" w:hAnsi="David" w:cs="David" w:hint="cs"/>
          <w:b/>
          <w:bCs/>
          <w:sz w:val="28"/>
          <w:szCs w:val="28"/>
          <w:u w:val="single"/>
          <w:rtl/>
        </w:rPr>
        <w:t>לבודק/יועץ</w:t>
      </w:r>
    </w:p>
    <w:p w14:paraId="475AAE8E" w14:textId="77777777" w:rsidR="00150DFD" w:rsidRPr="00DE4C20" w:rsidRDefault="00150DFD" w:rsidP="00552A78">
      <w:pPr>
        <w:rPr>
          <w:rFonts w:ascii="David" w:hAnsi="David" w:cs="David"/>
        </w:rPr>
      </w:pPr>
    </w:p>
    <w:p w14:paraId="7CE7492F" w14:textId="77777777"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14:paraId="4FEF9AD7" w14:textId="77777777"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14:paraId="3614133B" w14:textId="77777777"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14:paraId="3B329234" w14:textId="77777777" w:rsidR="00685085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</w:t>
      </w:r>
    </w:p>
    <w:p w14:paraId="52E07AAC" w14:textId="6854C470" w:rsidR="00EC243B" w:rsidRPr="00191EB8" w:rsidRDefault="00EC243B" w:rsidP="00EC243B">
      <w:pPr>
        <w:ind w:firstLine="530"/>
        <w:jc w:val="center"/>
        <w:rPr>
          <w:rFonts w:ascii="David" w:hAnsi="David" w:cs="David"/>
          <w:color w:val="FF0000"/>
          <w:rtl/>
        </w:rPr>
      </w:pPr>
      <w:r>
        <w:rPr>
          <w:rFonts w:ascii="David" w:hAnsi="David" w:cs="David" w:hint="cs"/>
          <w:b/>
          <w:bCs/>
          <w:color w:val="FF0000"/>
          <w:sz w:val="32"/>
          <w:szCs w:val="32"/>
          <w:u w:val="single"/>
          <w:rtl/>
        </w:rPr>
        <w:t xml:space="preserve">הדיווח להלן מתייחס אך ורק </w:t>
      </w:r>
      <w:r w:rsidR="00272F6C">
        <w:rPr>
          <w:rFonts w:ascii="David" w:hAnsi="David" w:cs="David" w:hint="cs"/>
          <w:b/>
          <w:bCs/>
          <w:color w:val="FF0000"/>
          <w:sz w:val="32"/>
          <w:szCs w:val="32"/>
          <w:u w:val="single"/>
          <w:rtl/>
        </w:rPr>
        <w:t>לפעילויות</w:t>
      </w:r>
      <w:bookmarkStart w:id="0" w:name="_GoBack"/>
      <w:bookmarkEnd w:id="0"/>
      <w:r w:rsidRPr="00191EB8">
        <w:rPr>
          <w:rFonts w:ascii="David" w:hAnsi="David" w:cs="David" w:hint="cs"/>
          <w:b/>
          <w:bCs/>
          <w:color w:val="FF0000"/>
          <w:sz w:val="32"/>
          <w:szCs w:val="32"/>
          <w:u w:val="single"/>
          <w:rtl/>
        </w:rPr>
        <w:t xml:space="preserve"> שבוצעו החל מ</w:t>
      </w:r>
      <w:r>
        <w:rPr>
          <w:rFonts w:ascii="David" w:hAnsi="David" w:cs="David" w:hint="cs"/>
          <w:b/>
          <w:bCs/>
          <w:color w:val="FF0000"/>
          <w:sz w:val="32"/>
          <w:szCs w:val="32"/>
          <w:u w:val="single"/>
          <w:rtl/>
        </w:rPr>
        <w:t xml:space="preserve">תאריך </w:t>
      </w:r>
      <w:r w:rsidRPr="00191EB8">
        <w:rPr>
          <w:rFonts w:ascii="David" w:hAnsi="David" w:cs="David" w:hint="cs"/>
          <w:b/>
          <w:bCs/>
          <w:color w:val="FF0000"/>
          <w:sz w:val="32"/>
          <w:szCs w:val="32"/>
          <w:u w:val="single"/>
          <w:rtl/>
        </w:rPr>
        <w:t>01.01.2020</w:t>
      </w:r>
    </w:p>
    <w:p w14:paraId="1E1FB194" w14:textId="77777777"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14:paraId="40EC48B1" w14:textId="77777777"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14:paraId="43AD848B" w14:textId="77777777"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14:paraId="72C2A4F4" w14:textId="77777777"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14:paraId="303F2A64" w14:textId="77777777"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14:paraId="0249FAA6" w14:textId="0D21B787" w:rsidR="00DE4C20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14:paraId="6B216E3F" w14:textId="77777777"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345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993"/>
        <w:gridCol w:w="1134"/>
        <w:gridCol w:w="1134"/>
        <w:gridCol w:w="6231"/>
      </w:tblGrid>
      <w:tr w:rsidR="00DE4C20" w:rsidRPr="00DE4C20" w14:paraId="5007E0B7" w14:textId="77777777" w:rsidTr="00746F15">
        <w:trPr>
          <w:trHeight w:val="557"/>
        </w:trPr>
        <w:tc>
          <w:tcPr>
            <w:tcW w:w="2056" w:type="dxa"/>
          </w:tcPr>
          <w:p w14:paraId="7C8F4CB7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3" w:type="dxa"/>
          </w:tcPr>
          <w:p w14:paraId="207EF38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1134" w:type="dxa"/>
          </w:tcPr>
          <w:p w14:paraId="415257CB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1134" w:type="dxa"/>
          </w:tcPr>
          <w:p w14:paraId="0EFECBF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6231" w:type="dxa"/>
          </w:tcPr>
          <w:p w14:paraId="5FE42FB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14:paraId="6B79568E" w14:textId="77777777" w:rsidTr="00746F15">
        <w:trPr>
          <w:trHeight w:val="469"/>
        </w:trPr>
        <w:tc>
          <w:tcPr>
            <w:tcW w:w="2056" w:type="dxa"/>
          </w:tcPr>
          <w:p w14:paraId="5944A6C5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993" w:type="dxa"/>
          </w:tcPr>
          <w:p w14:paraId="39BEA8B0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625A2899" w14:textId="77777777" w:rsidR="00DE4C20" w:rsidRPr="00DE4C20" w:rsidRDefault="00475224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30</w:t>
            </w:r>
          </w:p>
        </w:tc>
        <w:tc>
          <w:tcPr>
            <w:tcW w:w="1134" w:type="dxa"/>
          </w:tcPr>
          <w:p w14:paraId="37D46C6B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 w:val="restart"/>
          </w:tcPr>
          <w:p w14:paraId="6B5021DB" w14:textId="77777777"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14:paraId="7C2FB85B" w14:textId="77777777"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14:paraId="4DC0672E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14:paraId="69432DBE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 w:rsidR="00475224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(לרבות מקצועי-מוביל) 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לכל יום מבדק</w:t>
            </w:r>
            <w:r w:rsidR="00746F15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הסמכה</w:t>
            </w:r>
            <w:r w:rsidR="004223E0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(בכפוף להכנת מצע לדיון ודו"ח מבדק).</w:t>
            </w:r>
          </w:p>
          <w:p w14:paraId="513ED0A7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- שעות ט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>של פמ"ת</w:t>
            </w:r>
          </w:p>
          <w:p w14:paraId="71D76F75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</w:p>
          <w:p w14:paraId="70DBBEB5" w14:textId="77777777"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14:paraId="3930127A" w14:textId="77777777"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04419B61" w14:textId="77777777" w:rsidR="00746F15" w:rsidRPr="00DE4C20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63F28F89" w14:textId="77777777" w:rsidR="00BE7615" w:rsidRPr="00746F15" w:rsidRDefault="00746F15" w:rsidP="0060784E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4 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14:paraId="04928F80" w14:textId="77777777" w:rsidTr="00746F15">
        <w:trPr>
          <w:trHeight w:val="469"/>
        </w:trPr>
        <w:tc>
          <w:tcPr>
            <w:tcW w:w="2056" w:type="dxa"/>
          </w:tcPr>
          <w:p w14:paraId="28FA72FC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993" w:type="dxa"/>
          </w:tcPr>
          <w:p w14:paraId="2B19E884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1BF9E7E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1134" w:type="dxa"/>
          </w:tcPr>
          <w:p w14:paraId="5D4305A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6F3CA4F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5BDA6D2F" w14:textId="77777777" w:rsidTr="00746F15">
        <w:trPr>
          <w:trHeight w:val="469"/>
        </w:trPr>
        <w:tc>
          <w:tcPr>
            <w:tcW w:w="4183" w:type="dxa"/>
            <w:gridSpan w:val="3"/>
          </w:tcPr>
          <w:p w14:paraId="0597D248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1134" w:type="dxa"/>
          </w:tcPr>
          <w:p w14:paraId="2C6AD12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18E6731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22E97AAF" w14:textId="77777777" w:rsidTr="00746F15">
        <w:trPr>
          <w:trHeight w:val="469"/>
        </w:trPr>
        <w:tc>
          <w:tcPr>
            <w:tcW w:w="4183" w:type="dxa"/>
            <w:gridSpan w:val="3"/>
          </w:tcPr>
          <w:p w14:paraId="659B7B83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1134" w:type="dxa"/>
          </w:tcPr>
          <w:p w14:paraId="18DE4FD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6231" w:type="dxa"/>
            <w:vMerge/>
          </w:tcPr>
          <w:p w14:paraId="23A8EF1A" w14:textId="77777777"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389CD9CE" w14:textId="77777777" w:rsidTr="00746F15">
        <w:trPr>
          <w:trHeight w:val="469"/>
        </w:trPr>
        <w:tc>
          <w:tcPr>
            <w:tcW w:w="4183" w:type="dxa"/>
            <w:gridSpan w:val="3"/>
          </w:tcPr>
          <w:p w14:paraId="721454ED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1134" w:type="dxa"/>
          </w:tcPr>
          <w:p w14:paraId="110B01A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6E4A6F4D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14:paraId="745C7EFC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1B8090DF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2E42704A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45DA7FFA" w14:textId="77777777"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14:paraId="6A6C8364" w14:textId="77777777"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14:paraId="5FF990E8" w14:textId="77777777" w:rsidR="00284B34" w:rsidRPr="00DE4C20" w:rsidRDefault="00284B34">
      <w:pPr>
        <w:rPr>
          <w:rFonts w:ascii="David" w:hAnsi="David" w:cs="David"/>
          <w:rtl/>
        </w:rPr>
      </w:pPr>
    </w:p>
    <w:p w14:paraId="0438FE9C" w14:textId="77777777" w:rsidR="00284B34" w:rsidRPr="00DE4C20" w:rsidRDefault="00284B34">
      <w:pPr>
        <w:rPr>
          <w:rFonts w:ascii="David" w:hAnsi="David" w:cs="David"/>
          <w:rtl/>
        </w:rPr>
      </w:pPr>
    </w:p>
    <w:p w14:paraId="198C507C" w14:textId="77777777" w:rsidR="00C05CA9" w:rsidRPr="00DE4C20" w:rsidRDefault="00C05CA9">
      <w:pPr>
        <w:rPr>
          <w:rFonts w:ascii="David" w:hAnsi="David" w:cs="David"/>
          <w:rtl/>
        </w:rPr>
      </w:pPr>
    </w:p>
    <w:p w14:paraId="36F86629" w14:textId="77777777" w:rsidR="00C05CA9" w:rsidRPr="00DE4C20" w:rsidRDefault="00C05CA9">
      <w:pPr>
        <w:rPr>
          <w:rFonts w:ascii="David" w:hAnsi="David" w:cs="David"/>
          <w:rtl/>
        </w:rPr>
      </w:pPr>
    </w:p>
    <w:p w14:paraId="727406D0" w14:textId="77777777" w:rsidR="00C05CA9" w:rsidRPr="00DE4C20" w:rsidRDefault="00C05CA9">
      <w:pPr>
        <w:rPr>
          <w:rFonts w:ascii="David" w:hAnsi="David" w:cs="David"/>
          <w:rtl/>
        </w:rPr>
      </w:pPr>
    </w:p>
    <w:p w14:paraId="6836442F" w14:textId="77777777" w:rsidR="00C05CA9" w:rsidRPr="00DE4C20" w:rsidRDefault="00C05CA9">
      <w:pPr>
        <w:rPr>
          <w:rFonts w:ascii="David" w:hAnsi="David" w:cs="David"/>
          <w:rtl/>
        </w:rPr>
      </w:pPr>
    </w:p>
    <w:p w14:paraId="04E2AB33" w14:textId="77777777" w:rsidR="00C05CA9" w:rsidRPr="00DE4C20" w:rsidRDefault="00C05CA9">
      <w:pPr>
        <w:rPr>
          <w:rFonts w:ascii="David" w:hAnsi="David" w:cs="David"/>
          <w:rtl/>
        </w:rPr>
      </w:pPr>
    </w:p>
    <w:p w14:paraId="06CE7B21" w14:textId="77777777"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14:paraId="3A564BEC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BAB79A6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C6691C6" w14:textId="77777777"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14:paraId="25F322D0" w14:textId="77777777"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14:paraId="7B8B3CC8" w14:textId="77777777"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14:paraId="27A7BFD7" w14:textId="77777777"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14:paraId="69776642" w14:textId="77777777"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14:paraId="249AD2F0" w14:textId="77777777" w:rsidR="0021338C" w:rsidRPr="00DE4C20" w:rsidRDefault="0021338C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</w:p>
    <w:p w14:paraId="6DE82C95" w14:textId="77777777" w:rsidR="00746F15" w:rsidRPr="00DE4C20" w:rsidRDefault="00746F15" w:rsidP="009C03F5">
      <w:pPr>
        <w:pStyle w:val="Title"/>
        <w:spacing w:after="60" w:line="240" w:lineRule="auto"/>
        <w:ind w:left="-604" w:right="709"/>
        <w:rPr>
          <w:rFonts w:ascii="David" w:hAnsi="David"/>
          <w:rtl/>
        </w:rPr>
      </w:pPr>
      <w:r w:rsidRPr="00DE4C20">
        <w:rPr>
          <w:rFonts w:ascii="David" w:hAnsi="David"/>
          <w:rtl/>
        </w:rPr>
        <w:lastRenderedPageBreak/>
        <w:t xml:space="preserve">טופס מעקב </w:t>
      </w:r>
      <w:r w:rsidRPr="00DE4C20">
        <w:rPr>
          <w:rFonts w:ascii="David" w:hAnsi="David" w:hint="cs"/>
          <w:rtl/>
        </w:rPr>
        <w:t>שעות</w:t>
      </w:r>
    </w:p>
    <w:p w14:paraId="7F0341F1" w14:textId="77777777"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14:paraId="3B05B775" w14:textId="77777777"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18"/>
        <w:gridCol w:w="720"/>
        <w:gridCol w:w="720"/>
        <w:gridCol w:w="630"/>
        <w:gridCol w:w="630"/>
        <w:gridCol w:w="630"/>
        <w:gridCol w:w="720"/>
        <w:gridCol w:w="1099"/>
        <w:gridCol w:w="2817"/>
        <w:gridCol w:w="999"/>
        <w:gridCol w:w="592"/>
        <w:gridCol w:w="1261"/>
        <w:gridCol w:w="999"/>
        <w:gridCol w:w="2390"/>
      </w:tblGrid>
      <w:tr w:rsidR="002F50F6" w:rsidRPr="00DE4C20" w14:paraId="4D6C4A57" w14:textId="77777777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14:paraId="655BD58C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14:paraId="0F1C5818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14:paraId="3CC92571" w14:textId="77777777" w:rsidTr="005D6154">
        <w:trPr>
          <w:trHeight w:val="309"/>
        </w:trPr>
        <w:tc>
          <w:tcPr>
            <w:tcW w:w="818" w:type="dxa"/>
            <w:vMerge w:val="restart"/>
            <w:vAlign w:val="center"/>
          </w:tcPr>
          <w:p w14:paraId="4E6CB93B" w14:textId="77777777"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 xml:space="preserve">תאריך </w:t>
            </w:r>
            <w:r w:rsidR="005D615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הפעילות</w:t>
            </w:r>
          </w:p>
        </w:tc>
        <w:tc>
          <w:tcPr>
            <w:tcW w:w="1440" w:type="dxa"/>
            <w:gridSpan w:val="2"/>
            <w:vAlign w:val="center"/>
          </w:tcPr>
          <w:p w14:paraId="3C0AED2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14:paraId="0A395135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30" w:type="dxa"/>
            <w:vMerge w:val="restart"/>
            <w:vAlign w:val="center"/>
          </w:tcPr>
          <w:p w14:paraId="53ED15C6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30" w:type="dxa"/>
            <w:vMerge w:val="restart"/>
            <w:vAlign w:val="center"/>
          </w:tcPr>
          <w:p w14:paraId="49693D9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14:paraId="656DDDC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630" w:type="dxa"/>
            <w:vMerge w:val="restart"/>
            <w:vAlign w:val="center"/>
          </w:tcPr>
          <w:p w14:paraId="42E2973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14:paraId="09CF734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720" w:type="dxa"/>
            <w:vMerge w:val="restart"/>
            <w:vAlign w:val="center"/>
          </w:tcPr>
          <w:p w14:paraId="7686D01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099" w:type="dxa"/>
            <w:vMerge w:val="restart"/>
            <w:vAlign w:val="center"/>
          </w:tcPr>
          <w:p w14:paraId="2CE93BD9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14:paraId="0AA9D0A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14:paraId="2FB70BFC" w14:textId="77777777"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1C53908D" w14:textId="77777777"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14:paraId="4CDD2812" w14:textId="77777777"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14:paraId="5B5712E1" w14:textId="77777777"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14:paraId="367C217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14:paraId="531DE438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14:paraId="29CF4815" w14:textId="77777777" w:rsidTr="005D6154">
        <w:trPr>
          <w:trHeight w:val="309"/>
        </w:trPr>
        <w:tc>
          <w:tcPr>
            <w:tcW w:w="818" w:type="dxa"/>
            <w:vMerge/>
            <w:vAlign w:val="center"/>
          </w:tcPr>
          <w:p w14:paraId="0BAE258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Align w:val="center"/>
          </w:tcPr>
          <w:p w14:paraId="32E1D4AD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720" w:type="dxa"/>
            <w:vAlign w:val="center"/>
          </w:tcPr>
          <w:p w14:paraId="1CA8D2A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13A545E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4677797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707BE68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Merge/>
            <w:tcBorders>
              <w:bottom w:val="single" w:sz="6" w:space="0" w:color="auto"/>
            </w:tcBorders>
            <w:vAlign w:val="center"/>
          </w:tcPr>
          <w:p w14:paraId="5C47C57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099" w:type="dxa"/>
            <w:vMerge/>
            <w:tcBorders>
              <w:bottom w:val="single" w:sz="6" w:space="0" w:color="auto"/>
            </w:tcBorders>
            <w:vAlign w:val="center"/>
          </w:tcPr>
          <w:p w14:paraId="48708E1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210843A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519219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14:paraId="402A33E2" w14:textId="77777777"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14:paraId="2E154E61" w14:textId="77777777"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14:paraId="026C9A9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14:paraId="1B731A9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14:paraId="441097E3" w14:textId="77777777" w:rsidTr="005D6154">
        <w:trPr>
          <w:cantSplit/>
          <w:trHeight w:val="325"/>
        </w:trPr>
        <w:tc>
          <w:tcPr>
            <w:tcW w:w="818" w:type="dxa"/>
          </w:tcPr>
          <w:p w14:paraId="100D0D7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CA852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77629A08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CBC0A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4EEE2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0B7BCE7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27AB574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733F5E2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10B326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599F4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7E3D5DF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34A0D6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1AF1892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F2686D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F28699" w14:textId="77777777" w:rsidTr="005D6154">
        <w:trPr>
          <w:cantSplit/>
          <w:trHeight w:val="325"/>
        </w:trPr>
        <w:tc>
          <w:tcPr>
            <w:tcW w:w="818" w:type="dxa"/>
          </w:tcPr>
          <w:p w14:paraId="4B9FC3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B2A04C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2605F3B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4D62F6B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89F98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DA6A4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CEF56A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4DBB0F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B20AF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00BBEC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DA35B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5F018F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E59FC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92F69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3644AB" w14:textId="77777777" w:rsidTr="005D6154">
        <w:trPr>
          <w:cantSplit/>
          <w:trHeight w:val="325"/>
        </w:trPr>
        <w:tc>
          <w:tcPr>
            <w:tcW w:w="818" w:type="dxa"/>
          </w:tcPr>
          <w:p w14:paraId="15224CA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E3C84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086762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16F78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C6AF72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1E97CCE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09BF74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A69E93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C25E9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57BEE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E8BC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2C439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6CDB07E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9CBCAF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5D190C2" w14:textId="77777777" w:rsidTr="005D6154">
        <w:trPr>
          <w:cantSplit/>
          <w:trHeight w:val="325"/>
        </w:trPr>
        <w:tc>
          <w:tcPr>
            <w:tcW w:w="818" w:type="dxa"/>
          </w:tcPr>
          <w:p w14:paraId="5EF50C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9FD611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0881D73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782B27F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AA9CCC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F22E82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93120E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CC7CD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81AFF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1ED046E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73BD8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DFA854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ED8A29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7E2E0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6DD553E" w14:textId="77777777" w:rsidTr="005D6154">
        <w:trPr>
          <w:cantSplit/>
          <w:trHeight w:val="325"/>
        </w:trPr>
        <w:tc>
          <w:tcPr>
            <w:tcW w:w="818" w:type="dxa"/>
          </w:tcPr>
          <w:p w14:paraId="23AB22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7532DD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D12974D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5D434B1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9A4EE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74C444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E356F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38D1EE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7E7221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91494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582233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3C8E3E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8133E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54C301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00CD015" w14:textId="77777777" w:rsidTr="005D6154">
        <w:trPr>
          <w:cantSplit/>
          <w:trHeight w:val="325"/>
        </w:trPr>
        <w:tc>
          <w:tcPr>
            <w:tcW w:w="818" w:type="dxa"/>
          </w:tcPr>
          <w:p w14:paraId="541C0D8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3FE45C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552881F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E0F24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5F8CD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4FDB4E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411EF3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F13D1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659DD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0A34AE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37E35A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BDDDD9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8A45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8910F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CA44EB8" w14:textId="77777777" w:rsidTr="005D6154">
        <w:trPr>
          <w:cantSplit/>
          <w:trHeight w:val="325"/>
        </w:trPr>
        <w:tc>
          <w:tcPr>
            <w:tcW w:w="818" w:type="dxa"/>
          </w:tcPr>
          <w:p w14:paraId="6697980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60AF718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5A2F1A1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71C801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3B699FB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5E21B26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DC71C9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A9FFB7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167F93D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3757B07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A19ADC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62BAD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4B9CE9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736CE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F869734" w14:textId="77777777" w:rsidTr="005D6154">
        <w:trPr>
          <w:cantSplit/>
          <w:trHeight w:val="325"/>
        </w:trPr>
        <w:tc>
          <w:tcPr>
            <w:tcW w:w="818" w:type="dxa"/>
            <w:tcBorders>
              <w:bottom w:val="single" w:sz="6" w:space="0" w:color="auto"/>
            </w:tcBorders>
          </w:tcPr>
          <w:p w14:paraId="166CAA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61D22F2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576796B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3C0D3F5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343150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1F8A075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D48094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1F994BA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6F905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A6782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FF69B9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2BD18D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7B6F20D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14C849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7EBA1B71" w14:textId="77777777" w:rsidTr="005D6154">
        <w:trPr>
          <w:cantSplit/>
          <w:trHeight w:val="210"/>
        </w:trPr>
        <w:tc>
          <w:tcPr>
            <w:tcW w:w="818" w:type="dxa"/>
            <w:tcBorders>
              <w:right w:val="nil"/>
            </w:tcBorders>
          </w:tcPr>
          <w:p w14:paraId="0963685B" w14:textId="77777777"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14:paraId="45A722F5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left w:val="nil"/>
              <w:right w:val="single" w:sz="18" w:space="0" w:color="auto"/>
            </w:tcBorders>
          </w:tcPr>
          <w:p w14:paraId="37F4D7D0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081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left w:val="single" w:sz="18" w:space="0" w:color="auto"/>
              <w:right w:val="single" w:sz="18" w:space="0" w:color="auto"/>
            </w:tcBorders>
          </w:tcPr>
          <w:p w14:paraId="1BCD583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BEFE51" w14:textId="77777777"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720" w:type="dxa"/>
            <w:tcBorders>
              <w:left w:val="single" w:sz="18" w:space="0" w:color="auto"/>
            </w:tcBorders>
          </w:tcPr>
          <w:p w14:paraId="4D2F415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28E99CB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252ED01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FF286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6624B59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9585F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E5055D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AFB1D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14:paraId="44BBC885" w14:textId="77777777" w:rsidR="008039BF" w:rsidRPr="00746F15" w:rsidRDefault="00746F15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>
        <w:rPr>
          <w:rFonts w:ascii="David" w:hAnsi="David" w:cs="David"/>
          <w:b/>
          <w:bCs/>
          <w:rtl/>
        </w:rPr>
        <w:t xml:space="preserve">    </w:t>
      </w:r>
      <w:r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14:paraId="73086391" w14:textId="77777777"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14:paraId="23E095EF" w14:textId="77777777" w:rsidR="00007298" w:rsidRPr="009C03F5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>בצעת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את הנסיעות המפורטות בתצהיר זה</w:t>
      </w:r>
      <w:r w:rsidR="0017578A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ברכב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(להלן:</w:t>
      </w:r>
      <w:r w:rsidR="00DD7B6D" w:rsidRPr="009C03F5">
        <w:rPr>
          <w:rFonts w:ascii="David" w:hAnsi="David"/>
          <w:b w:val="0"/>
          <w:bCs w:val="0"/>
          <w:sz w:val="22"/>
          <w:szCs w:val="22"/>
        </w:rPr>
        <w:t xml:space="preserve">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“הנסיעות")</w:t>
      </w:r>
      <w:r w:rsidR="008039BF" w:rsidRPr="009C03F5">
        <w:rPr>
          <w:rFonts w:ascii="David" w:hAnsi="David"/>
          <w:b w:val="0"/>
          <w:bCs w:val="0"/>
          <w:sz w:val="22"/>
          <w:szCs w:val="22"/>
          <w:rtl/>
        </w:rPr>
        <w:t>, והן היו כרוכות בהוצאות כספיות מצידי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</w:t>
      </w: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</w:t>
      </w:r>
    </w:p>
    <w:p w14:paraId="79E4A6CC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הנסיעות בוצעו לטובת מתן שירות במסגרת הסכם ההתקשרות עם הרשות הלאומית להסמכת מעבדות, </w:t>
      </w:r>
    </w:p>
    <w:p w14:paraId="53DFCA0F" w14:textId="77777777" w:rsidR="00007298" w:rsidRPr="009C03F5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</w:t>
      </w:r>
      <w:r w:rsidR="00746F15" w:rsidRPr="009C03F5">
        <w:rPr>
          <w:rFonts w:ascii="David" w:hAnsi="David"/>
          <w:b w:val="0"/>
          <w:bCs w:val="0"/>
          <w:sz w:val="22"/>
          <w:szCs w:val="22"/>
          <w:rtl/>
        </w:rPr>
        <w:tab/>
      </w:r>
      <w:r w:rsidR="00746F15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 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בהתאם למפורט לעיל.</w:t>
      </w:r>
      <w:r w:rsidR="00C67771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</w:t>
      </w:r>
    </w:p>
    <w:p w14:paraId="4B57754B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נתקבלו אצלי החזרי הוצאות בגין כל אחת מהנסיעות המפורטת בתצהיר זה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                             </w:t>
      </w:r>
      <w:r w:rsidR="00007298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753BA1E6" w14:textId="77777777" w:rsidR="00284B34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0BBEE4BA" w14:textId="77777777"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14:paraId="355963E6" w14:textId="77777777"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14:paraId="415A4E77" w14:textId="77777777" w:rsidR="009C03F5" w:rsidRPr="009C03F5" w:rsidRDefault="009C03F5" w:rsidP="009C03F5">
      <w:pPr>
        <w:rPr>
          <w:rFonts w:ascii="David" w:hAnsi="David" w:cs="David"/>
          <w:sz w:val="22"/>
          <w:szCs w:val="22"/>
          <w:u w:val="single"/>
          <w:rtl/>
        </w:rPr>
      </w:pPr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יש לשלוח את הטופס המלא לכתובת </w:t>
      </w:r>
      <w:proofErr w:type="spellStart"/>
      <w:r w:rsidRPr="009C03F5">
        <w:rPr>
          <w:rFonts w:ascii="David" w:hAnsi="David" w:cs="David" w:hint="cs"/>
          <w:sz w:val="22"/>
          <w:szCs w:val="22"/>
          <w:u w:val="single"/>
          <w:rtl/>
        </w:rPr>
        <w:t>הדוא</w:t>
      </w:r>
      <w:proofErr w:type="spellEnd"/>
      <w:r w:rsidRPr="009C03F5">
        <w:rPr>
          <w:rFonts w:ascii="David" w:hAnsi="David" w:cs="David" w:hint="cs"/>
          <w:sz w:val="22"/>
          <w:szCs w:val="22"/>
          <w:u w:val="single"/>
          <w:rtl/>
        </w:rPr>
        <w:t>''ל: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</w:t>
      </w:r>
      <w:hyperlink r:id="rId8" w:history="1">
        <w:r w:rsidRPr="009C03F5">
          <w:rPr>
            <w:rStyle w:val="Hyperlink"/>
            <w:rFonts w:ascii="David" w:hAnsi="David" w:cs="David"/>
            <w:sz w:val="22"/>
            <w:szCs w:val="22"/>
          </w:rPr>
          <w:t>ofrab@israc.gov.il</w:t>
        </w:r>
      </w:hyperlink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 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                                       </w:t>
      </w:r>
      <w:r w:rsidRPr="009C03F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                                       </w:t>
      </w:r>
    </w:p>
    <w:p w14:paraId="4080F1E3" w14:textId="77777777" w:rsidR="009C03F5" w:rsidRPr="009C03F5" w:rsidRDefault="00DD7B6D" w:rsidP="009C03F5">
      <w:pPr>
        <w:ind w:left="-540" w:right="851" w:firstLine="540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b/>
          <w:bCs/>
          <w:sz w:val="22"/>
          <w:szCs w:val="22"/>
          <w:rtl/>
        </w:rPr>
        <w:t>הער</w:t>
      </w:r>
      <w:r w:rsidR="00925E23" w:rsidRPr="009C03F5">
        <w:rPr>
          <w:rFonts w:ascii="David" w:hAnsi="David" w:cs="David"/>
          <w:b/>
          <w:bCs/>
          <w:sz w:val="22"/>
          <w:szCs w:val="22"/>
          <w:rtl/>
        </w:rPr>
        <w:t>ות</w:t>
      </w:r>
      <w:r w:rsidRPr="009C03F5">
        <w:rPr>
          <w:rFonts w:ascii="David" w:hAnsi="David" w:cs="David"/>
          <w:sz w:val="22"/>
          <w:szCs w:val="22"/>
          <w:rtl/>
        </w:rPr>
        <w:t>:</w:t>
      </w:r>
    </w:p>
    <w:p w14:paraId="2DCC7652" w14:textId="77777777" w:rsidR="009C03F5" w:rsidRPr="009C03F5" w:rsidRDefault="00DD7B6D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>במידת הצורך ניתן להשתמש ביותר משורה אחת ליום.</w:t>
      </w:r>
    </w:p>
    <w:p w14:paraId="17E3EE00" w14:textId="77777777" w:rsidR="0017578A" w:rsidRPr="009C03F5" w:rsidRDefault="00925E23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 xml:space="preserve">יש לרשום את הפעילות בצורה מפורטת ככל שניתן, במקרה של פמ"תים יש לרשום </w:t>
      </w:r>
      <w:r w:rsidR="00A7598D" w:rsidRPr="009C03F5">
        <w:rPr>
          <w:rFonts w:ascii="David" w:hAnsi="David" w:cs="David"/>
          <w:sz w:val="22"/>
          <w:szCs w:val="22"/>
          <w:rtl/>
        </w:rPr>
        <w:t xml:space="preserve">את </w:t>
      </w:r>
      <w:r w:rsidRPr="009C03F5">
        <w:rPr>
          <w:rFonts w:ascii="David" w:hAnsi="David" w:cs="David"/>
          <w:sz w:val="22"/>
          <w:szCs w:val="22"/>
          <w:rtl/>
        </w:rPr>
        <w:t xml:space="preserve">מספר </w:t>
      </w:r>
      <w:r w:rsidR="00A7598D" w:rsidRPr="009C03F5">
        <w:rPr>
          <w:rFonts w:ascii="David" w:hAnsi="David" w:cs="David"/>
          <w:sz w:val="22"/>
          <w:szCs w:val="22"/>
          <w:rtl/>
        </w:rPr>
        <w:t>ה</w:t>
      </w:r>
      <w:r w:rsidRPr="009C03F5">
        <w:rPr>
          <w:rFonts w:ascii="David" w:hAnsi="David" w:cs="David"/>
          <w:sz w:val="22"/>
          <w:szCs w:val="22"/>
          <w:rtl/>
        </w:rPr>
        <w:t>סבב.</w:t>
      </w:r>
    </w:p>
    <w:p w14:paraId="1E2E310C" w14:textId="77777777" w:rsidR="009C03F5" w:rsidRPr="009C03F5" w:rsidRDefault="0017578A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 w:hint="cs"/>
          <w:sz w:val="22"/>
          <w:szCs w:val="22"/>
          <w:rtl/>
        </w:rPr>
        <w:t>ככל שהנסיעה בוצעה בתחבורה ציבורית, יש להצהיר על עלות בהתאם ולצרף קבלות.</w:t>
      </w:r>
    </w:p>
    <w:sectPr w:rsidR="009C03F5" w:rsidRPr="009C03F5" w:rsidSect="004377AA">
      <w:headerReference w:type="default" r:id="rId9"/>
      <w:footerReference w:type="default" r:id="rId10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20C27" w14:textId="77777777" w:rsidR="003F6ACA" w:rsidRDefault="003F6ACA">
      <w:r>
        <w:separator/>
      </w:r>
    </w:p>
  </w:endnote>
  <w:endnote w:type="continuationSeparator" w:id="0">
    <w:p w14:paraId="07437297" w14:textId="77777777" w:rsidR="003F6ACA" w:rsidRDefault="003F6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B0D8B" w14:textId="7777777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14:paraId="5533889A" w14:textId="79C3B380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5D6154">
      <w:rPr>
        <w:rFonts w:asciiTheme="majorBidi" w:hAnsiTheme="majorBidi" w:cstheme="majorBidi" w:hint="cs"/>
        <w:b/>
        <w:bCs/>
        <w:sz w:val="20"/>
        <w:szCs w:val="20"/>
        <w:rtl/>
      </w:rPr>
      <w:t>20</w:t>
    </w:r>
    <w:r w:rsidR="00685085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9A517E">
      <w:rPr>
        <w:rFonts w:asciiTheme="majorBidi" w:hAnsiTheme="majorBidi" w:cstheme="majorBidi" w:hint="cs"/>
        <w:b/>
        <w:bCs/>
        <w:sz w:val="20"/>
        <w:szCs w:val="20"/>
        <w:rtl/>
      </w:rPr>
      <w:t>06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9A517E">
      <w:rPr>
        <w:rFonts w:asciiTheme="majorBidi" w:hAnsiTheme="majorBidi" w:cstheme="majorBidi" w:hint="cs"/>
        <w:b/>
        <w:bCs/>
        <w:sz w:val="20"/>
        <w:szCs w:val="20"/>
        <w:rtl/>
      </w:rPr>
      <w:t>02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475224">
      <w:rPr>
        <w:rFonts w:asciiTheme="majorBidi" w:hAnsiTheme="majorBidi" w:cstheme="majorBidi" w:hint="cs"/>
        <w:b/>
        <w:bCs/>
        <w:sz w:val="20"/>
        <w:szCs w:val="20"/>
        <w:rtl/>
      </w:rPr>
      <w:t>2020</w:t>
    </w:r>
  </w:p>
  <w:p w14:paraId="350C6692" w14:textId="77777777"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C51EE" w14:textId="77777777" w:rsidR="003F6ACA" w:rsidRDefault="003F6ACA">
      <w:r>
        <w:separator/>
      </w:r>
    </w:p>
  </w:footnote>
  <w:footnote w:type="continuationSeparator" w:id="0">
    <w:p w14:paraId="3224FF9D" w14:textId="77777777" w:rsidR="003F6ACA" w:rsidRDefault="003F6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E747A" w14:textId="77777777"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05E11DF3" wp14:editId="2846A974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7EF7C71"/>
    <w:multiLevelType w:val="hybridMultilevel"/>
    <w:tmpl w:val="A3C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mwqAUAc5xaEiwAAAA=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C765C"/>
    <w:rsid w:val="00102A2A"/>
    <w:rsid w:val="00125AA0"/>
    <w:rsid w:val="00127377"/>
    <w:rsid w:val="0014382A"/>
    <w:rsid w:val="00150DFD"/>
    <w:rsid w:val="00152803"/>
    <w:rsid w:val="00162478"/>
    <w:rsid w:val="0017578A"/>
    <w:rsid w:val="00191EB8"/>
    <w:rsid w:val="001A1D7F"/>
    <w:rsid w:val="001A48E4"/>
    <w:rsid w:val="001A7736"/>
    <w:rsid w:val="001C168A"/>
    <w:rsid w:val="0021338C"/>
    <w:rsid w:val="00221BEA"/>
    <w:rsid w:val="00240ED1"/>
    <w:rsid w:val="00254B1B"/>
    <w:rsid w:val="00272F6C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72755"/>
    <w:rsid w:val="00475224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6CF2"/>
    <w:rsid w:val="00572C2C"/>
    <w:rsid w:val="005801E3"/>
    <w:rsid w:val="00581E12"/>
    <w:rsid w:val="00587E0E"/>
    <w:rsid w:val="00591809"/>
    <w:rsid w:val="005D6154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85085"/>
    <w:rsid w:val="006A0625"/>
    <w:rsid w:val="006A318B"/>
    <w:rsid w:val="006B4169"/>
    <w:rsid w:val="006C1200"/>
    <w:rsid w:val="006F219C"/>
    <w:rsid w:val="0070028D"/>
    <w:rsid w:val="00705AE8"/>
    <w:rsid w:val="00720076"/>
    <w:rsid w:val="00733C7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83FDB"/>
    <w:rsid w:val="00990F47"/>
    <w:rsid w:val="00992323"/>
    <w:rsid w:val="009A517E"/>
    <w:rsid w:val="009C03F5"/>
    <w:rsid w:val="009C03F7"/>
    <w:rsid w:val="009D3A15"/>
    <w:rsid w:val="009F356A"/>
    <w:rsid w:val="009F719D"/>
    <w:rsid w:val="00A02DF8"/>
    <w:rsid w:val="00A04CD3"/>
    <w:rsid w:val="00A11730"/>
    <w:rsid w:val="00A16CB6"/>
    <w:rsid w:val="00A2484E"/>
    <w:rsid w:val="00A27456"/>
    <w:rsid w:val="00A31461"/>
    <w:rsid w:val="00A40361"/>
    <w:rsid w:val="00A41992"/>
    <w:rsid w:val="00A7211D"/>
    <w:rsid w:val="00A7598D"/>
    <w:rsid w:val="00AA14C1"/>
    <w:rsid w:val="00AA4325"/>
    <w:rsid w:val="00AA6DE6"/>
    <w:rsid w:val="00AC2366"/>
    <w:rsid w:val="00AD662D"/>
    <w:rsid w:val="00AE4602"/>
    <w:rsid w:val="00AE7440"/>
    <w:rsid w:val="00AF4F6E"/>
    <w:rsid w:val="00B12C75"/>
    <w:rsid w:val="00B45CD5"/>
    <w:rsid w:val="00B70B81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C486C"/>
    <w:rsid w:val="00CD0AED"/>
    <w:rsid w:val="00CF4E21"/>
    <w:rsid w:val="00CF6BE0"/>
    <w:rsid w:val="00D06219"/>
    <w:rsid w:val="00D16B03"/>
    <w:rsid w:val="00D2345C"/>
    <w:rsid w:val="00D34A9A"/>
    <w:rsid w:val="00D35115"/>
    <w:rsid w:val="00D45510"/>
    <w:rsid w:val="00D462DD"/>
    <w:rsid w:val="00D504EC"/>
    <w:rsid w:val="00DB3A46"/>
    <w:rsid w:val="00DD7B6D"/>
    <w:rsid w:val="00DE4C20"/>
    <w:rsid w:val="00E0008A"/>
    <w:rsid w:val="00E12D3A"/>
    <w:rsid w:val="00E14C18"/>
    <w:rsid w:val="00E2754E"/>
    <w:rsid w:val="00E41B6F"/>
    <w:rsid w:val="00E4368D"/>
    <w:rsid w:val="00E71C2D"/>
    <w:rsid w:val="00E72D74"/>
    <w:rsid w:val="00E87303"/>
    <w:rsid w:val="00E876E4"/>
    <w:rsid w:val="00EC243B"/>
    <w:rsid w:val="00EC6BEA"/>
    <w:rsid w:val="00F10346"/>
    <w:rsid w:val="00F21AE2"/>
    <w:rsid w:val="00F21BAC"/>
    <w:rsid w:val="00F41BA4"/>
    <w:rsid w:val="00F42F51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4F4FDB79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850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rab@israc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8C56D4"/>
    <w:rsid w:val="00AC51FD"/>
    <w:rsid w:val="00B36490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  <w:style w:type="paragraph" w:customStyle="1" w:styleId="1134847B7FA44FEC89E0904ECDB48DB6">
    <w:name w:val="1134847B7FA44FEC89E0904ECDB48DB6"/>
    <w:rsid w:val="00116B27"/>
    <w:pPr>
      <w:bidi/>
    </w:pPr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996A6-EFA3-4C44-8013-179A25E73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18</Words>
  <Characters>3751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  <vt:variant>
        <vt:lpstr>שם</vt:lpstr>
      </vt:variant>
      <vt:variant>
        <vt:i4>1</vt:i4>
      </vt:variant>
    </vt:vector>
  </HeadingPairs>
  <TitlesOfParts>
    <vt:vector size="8" baseType="lpstr">
      <vt:lpstr>שכיר</vt:lpstr>
      <vt:lpstr>        הריני מצהיר בזאת כי:                                                            </vt:lpstr>
      <vt:lpstr>        בצעתי את הנסיעות המפורטות בתצהיר זה ברכבי (להלן: “הנסיעות"), והן היו כרוכות בהוצ</vt:lpstr>
      <vt:lpstr>        הנסיעות בוצעו לטובת מתן שירות במסגרת הסכם ההתקשרות עם הרשות הלאומית להסמכת מעבדו</vt:lpstr>
      <vt:lpstr>        בהתאם למפורט לעיל.                 </vt:lpstr>
      <vt:lpstr>        לא נתקבלו אצלי החזרי הוצאות בגין כל אחת מהנסיעות המפורטת בתצהיר זה.             </vt:lpstr>
      <vt:lpstr>        לא דרשתי ולא אדרוש "כפל תשלום" בגין כל אחת מהנסיעות, כהגדרתו בסעיף 3 לחוזר החשב </vt:lpstr>
      <vt:lpstr>שכיר</vt:lpstr>
    </vt:vector>
  </TitlesOfParts>
  <Company>Hewlett-Packard Company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8</cp:revision>
  <cp:lastPrinted>2020-02-06T09:26:00Z</cp:lastPrinted>
  <dcterms:created xsi:type="dcterms:W3CDTF">2020-01-30T11:02:00Z</dcterms:created>
  <dcterms:modified xsi:type="dcterms:W3CDTF">2020-02-09T12:50:00Z</dcterms:modified>
</cp:coreProperties>
</file>